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2F2283" w14:textId="77777777" w:rsidR="004F6672" w:rsidRDefault="00F43CDA">
      <w:r>
        <w:t>75/75</w:t>
      </w:r>
    </w:p>
    <w:p w14:paraId="014BC9F8" w14:textId="77777777" w:rsidR="00F43CDA" w:rsidRDefault="00F43CDA">
      <w:r>
        <w:t>Sean Hansen</w:t>
      </w:r>
    </w:p>
    <w:p w14:paraId="538FE26B" w14:textId="77777777" w:rsidR="00F43CDA" w:rsidRDefault="00F43CDA">
      <w:r>
        <w:t xml:space="preserve">Shree </w:t>
      </w:r>
      <w:proofErr w:type="spellStart"/>
      <w:r>
        <w:t>Harikrishnan</w:t>
      </w:r>
      <w:proofErr w:type="spellEnd"/>
    </w:p>
    <w:p w14:paraId="51EE0CF8" w14:textId="77777777" w:rsidR="00F43CDA" w:rsidRDefault="00F43CDA">
      <w:r>
        <w:t>Kenny Ngo</w:t>
      </w:r>
    </w:p>
    <w:p w14:paraId="34747331" w14:textId="77777777" w:rsidR="00F43CDA" w:rsidRDefault="00F43CDA">
      <w:proofErr w:type="spellStart"/>
      <w:r>
        <w:t>Jihan</w:t>
      </w:r>
      <w:proofErr w:type="spellEnd"/>
      <w:r>
        <w:t xml:space="preserve"> Shah</w:t>
      </w:r>
    </w:p>
    <w:p w14:paraId="7273E442" w14:textId="77777777" w:rsidR="00F43CDA" w:rsidRDefault="00F43CDA"/>
    <w:p w14:paraId="6308A06D" w14:textId="77777777" w:rsidR="00F43CDA" w:rsidRPr="00F43CDA" w:rsidRDefault="00F43CDA" w:rsidP="00F43C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3CDA">
        <w:rPr>
          <w:rFonts w:ascii="Times New Roman" w:eastAsia="Times New Roman" w:hAnsi="Times New Roman" w:cs="Times New Roman"/>
          <w:sz w:val="24"/>
          <w:szCs w:val="24"/>
        </w:rPr>
        <w:t>Completed Design Controls Worksheet [DCW-</w:t>
      </w:r>
      <w:bookmarkStart w:id="0" w:name="_GoBack"/>
      <w:bookmarkEnd w:id="0"/>
      <w:r w:rsidRPr="00F43CDA">
        <w:rPr>
          <w:rFonts w:ascii="Times New Roman" w:eastAsia="Times New Roman" w:hAnsi="Times New Roman" w:cs="Times New Roman"/>
          <w:sz w:val="24"/>
          <w:szCs w:val="24"/>
        </w:rPr>
        <w:t>1]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360"/>
      </w:tblGrid>
      <w:tr w:rsidR="00F43CDA" w:rsidRPr="00F43CDA" w14:paraId="379514FD" w14:textId="77777777" w:rsidTr="00F43CD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FF5787" w14:textId="77777777" w:rsidR="00F43CDA" w:rsidRPr="00F43CDA" w:rsidRDefault="00F43CDA" w:rsidP="00F43C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CDA">
              <w:rPr>
                <w:rFonts w:ascii="Times New Roman" w:eastAsia="Times New Roman" w:hAnsi="Times New Roman" w:cs="Times New Roman"/>
                <w:sz w:val="24"/>
                <w:szCs w:val="24"/>
              </w:rPr>
              <w:t>Full Marks</w:t>
            </w:r>
          </w:p>
          <w:p w14:paraId="4ACDBF64" w14:textId="77777777" w:rsidR="00F43CDA" w:rsidRPr="00F43CDA" w:rsidRDefault="00F43CDA" w:rsidP="00F43C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CDA">
              <w:rPr>
                <w:rFonts w:ascii="Times New Roman" w:eastAsia="Times New Roman" w:hAnsi="Times New Roman" w:cs="Times New Roman"/>
                <w:sz w:val="24"/>
                <w:szCs w:val="24"/>
              </w:rPr>
              <w:t>Comments</w:t>
            </w:r>
          </w:p>
          <w:p w14:paraId="52344801" w14:textId="77777777" w:rsidR="00F43CDA" w:rsidRPr="00F43CDA" w:rsidRDefault="00F43CDA" w:rsidP="00F43C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CDA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 design output is a drawing, specification or manufacturing instruction. They should describe what you would need to build the device from scratch. </w:t>
            </w:r>
            <w:r w:rsidRPr="00F43CD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F43CD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Use shall for requirements language.</w:t>
            </w:r>
            <w:r w:rsidRPr="00F43CD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</w:r>
            <w:r w:rsidRPr="00F43CDA">
              <w:rPr>
                <w:rFonts w:ascii="Times New Roman" w:eastAsia="Times New Roman" w:hAnsi="Times New Roman" w:cs="Times New Roman"/>
                <w:sz w:val="24"/>
                <w:szCs w:val="24"/>
              </w:rPr>
              <w:br/>
              <w:t>DVa-4 is more of a verification than validation test</w:t>
            </w:r>
          </w:p>
          <w:p w14:paraId="3ABB1EB0" w14:textId="77777777" w:rsidR="00F43CDA" w:rsidRPr="00F43CDA" w:rsidRDefault="00F43CDA" w:rsidP="00F43C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CDA">
              <w:rPr>
                <w:rFonts w:ascii="Times New Roman" w:eastAsia="Times New Roman" w:hAnsi="Times New Roman" w:cs="Times New Roman"/>
                <w:sz w:val="24"/>
                <w:szCs w:val="24"/>
              </w:rPr>
              <w:t>30 / 30 pts</w:t>
            </w:r>
          </w:p>
        </w:tc>
      </w:tr>
      <w:tr w:rsidR="00F43CDA" w:rsidRPr="00F43CDA" w14:paraId="233DDADE" w14:textId="77777777" w:rsidTr="00F43CD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D52F996" w14:textId="77777777" w:rsidR="00F43CDA" w:rsidRPr="00F43CDA" w:rsidRDefault="00F43CDA" w:rsidP="00F43C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43CD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Prototyping Protocol [PP-1]</w:t>
            </w:r>
          </w:p>
        </w:tc>
      </w:tr>
    </w:tbl>
    <w:p w14:paraId="1702355E" w14:textId="77777777" w:rsidR="00F43CDA" w:rsidRPr="00F43CDA" w:rsidRDefault="00F43CDA" w:rsidP="00F43CDA">
      <w:pPr>
        <w:spacing w:after="0" w:line="240" w:lineRule="auto"/>
        <w:rPr>
          <w:rFonts w:ascii="Times New Roman" w:eastAsia="Times New Roman" w:hAnsi="Times New Roman" w:cs="Times New Roman"/>
          <w:vanish/>
          <w:sz w:val="24"/>
          <w:szCs w:val="24"/>
        </w:rPr>
      </w:pP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83"/>
      </w:tblGrid>
      <w:tr w:rsidR="00F43CDA" w:rsidRPr="00F43CDA" w14:paraId="21380CA4" w14:textId="77777777" w:rsidTr="00F43CD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C60BE6" w14:textId="77777777" w:rsidR="00F43CDA" w:rsidRPr="00F43CDA" w:rsidRDefault="00F43CDA" w:rsidP="00F43C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CDA">
              <w:rPr>
                <w:rFonts w:ascii="Times New Roman" w:eastAsia="Times New Roman" w:hAnsi="Times New Roman" w:cs="Times New Roman"/>
                <w:sz w:val="24"/>
                <w:szCs w:val="24"/>
              </w:rPr>
              <w:t>Full Marks</w:t>
            </w:r>
          </w:p>
          <w:p w14:paraId="2AC34B9A" w14:textId="77777777" w:rsidR="00F43CDA" w:rsidRPr="00F43CDA" w:rsidRDefault="00F43CDA" w:rsidP="00F43CDA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43CDA">
              <w:rPr>
                <w:rFonts w:ascii="Times New Roman" w:eastAsia="Times New Roman" w:hAnsi="Times New Roman" w:cs="Times New Roman"/>
                <w:sz w:val="24"/>
                <w:szCs w:val="24"/>
              </w:rPr>
              <w:t>30 / 30 pts</w:t>
            </w:r>
          </w:p>
        </w:tc>
      </w:tr>
      <w:tr w:rsidR="00F43CDA" w:rsidRPr="00F43CDA" w14:paraId="6EF7A898" w14:textId="77777777" w:rsidTr="00F43CDA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49C42B" w14:textId="77777777" w:rsidR="00F43CDA" w:rsidRPr="00F43CDA" w:rsidRDefault="00F43CDA" w:rsidP="00F43CD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F43CDA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Test Protocol [TP-1]</w:t>
            </w:r>
          </w:p>
        </w:tc>
      </w:tr>
    </w:tbl>
    <w:p w14:paraId="2E0BBC8A" w14:textId="77777777" w:rsidR="00F43CDA" w:rsidRPr="00F43CDA" w:rsidRDefault="00F43CDA" w:rsidP="00F43C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3CDA">
        <w:rPr>
          <w:rFonts w:ascii="Times New Roman" w:eastAsia="Times New Roman" w:hAnsi="Times New Roman" w:cs="Times New Roman"/>
          <w:sz w:val="24"/>
          <w:szCs w:val="24"/>
        </w:rPr>
        <w:t>Full Marks</w:t>
      </w:r>
    </w:p>
    <w:p w14:paraId="134CD493" w14:textId="77777777" w:rsidR="00F43CDA" w:rsidRPr="00F43CDA" w:rsidRDefault="00F43CDA" w:rsidP="00F43CD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43CDA">
        <w:rPr>
          <w:rFonts w:ascii="Times New Roman" w:eastAsia="Times New Roman" w:hAnsi="Times New Roman" w:cs="Times New Roman"/>
          <w:sz w:val="24"/>
          <w:szCs w:val="24"/>
        </w:rPr>
        <w:t>15 / 15 pts</w:t>
      </w:r>
    </w:p>
    <w:p w14:paraId="0583C819" w14:textId="77777777" w:rsidR="00F43CDA" w:rsidRDefault="00F43CDA"/>
    <w:sectPr w:rsidR="00F43C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NDQ3MDS3NDaxtDBQ0lEKTi0uzszPAykwrAUA24c8OywAAAA="/>
  </w:docVars>
  <w:rsids>
    <w:rsidRoot w:val="00F43CDA"/>
    <w:rsid w:val="0095230F"/>
    <w:rsid w:val="00F43CDA"/>
    <w:rsid w:val="00FF3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F6F7D2"/>
  <w15:chartTrackingRefBased/>
  <w15:docId w15:val="{48EDDD8C-F3EF-4098-9DD7-746435BC2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juybbgbk">
    <w:name w:val="cjuyb_bgbk"/>
    <w:basedOn w:val="DefaultParagraphFont"/>
    <w:rsid w:val="00F43CD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5599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1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6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4323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601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65847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10905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736362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482164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858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7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52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488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73222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0138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798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562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8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92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828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679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5480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8393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BF84A702702F4EB4B48EE280548CFE" ma:contentTypeVersion="9" ma:contentTypeDescription="Create a new document." ma:contentTypeScope="" ma:versionID="b242937bcecc56194f4fffb5ac2e41d7">
  <xsd:schema xmlns:xsd="http://www.w3.org/2001/XMLSchema" xmlns:xs="http://www.w3.org/2001/XMLSchema" xmlns:p="http://schemas.microsoft.com/office/2006/metadata/properties" xmlns:ns2="01b0f637-917a-42ca-929f-3d4d619c5162" targetNamespace="http://schemas.microsoft.com/office/2006/metadata/properties" ma:root="true" ma:fieldsID="ef1e58c37fb5d90aebc5e3fb191b0bcc" ns2:_="">
    <xsd:import namespace="01b0f637-917a-42ca-929f-3d4d619c516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b0f637-917a-42ca-929f-3d4d619c516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836372A-43AA-4888-B9D2-CC89E512F124}"/>
</file>

<file path=customXml/itemProps2.xml><?xml version="1.0" encoding="utf-8"?>
<ds:datastoreItem xmlns:ds="http://schemas.openxmlformats.org/officeDocument/2006/customXml" ds:itemID="{7D105594-F400-4001-B129-B059F94939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40AFBD-D2A5-4A86-B9DC-10F4E2285DC5}">
  <ds:schemaRefs>
    <ds:schemaRef ds:uri="http://schemas.microsoft.com/office/2006/documentManagement/types"/>
    <ds:schemaRef ds:uri="74c769a5-79fe-47ce-b031-44e028051d35"/>
    <ds:schemaRef ds:uri="b6af44a2-5b00-4097-bbe8-216529e1bc80"/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http://schemas.openxmlformats.org/package/2006/metadata/core-properties"/>
    <ds:schemaRef ds:uri="http://purl.org/dc/dcmitype/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ven Lammers</dc:creator>
  <cp:keywords/>
  <dc:description/>
  <cp:lastModifiedBy>Steven Lammers</cp:lastModifiedBy>
  <cp:revision>1</cp:revision>
  <dcterms:created xsi:type="dcterms:W3CDTF">2020-04-21T03:01:00Z</dcterms:created>
  <dcterms:modified xsi:type="dcterms:W3CDTF">2020-04-21T0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BF84A702702F4EB4B48EE280548CFE</vt:lpwstr>
  </property>
</Properties>
</file>